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7C078" w14:textId="606147A4" w:rsidR="00155EB3" w:rsidRPr="00801B43" w:rsidRDefault="00801B43" w:rsidP="00801B43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Instructions for purchasing </w:t>
      </w:r>
      <w:r w:rsidR="00155EB3" w:rsidRPr="00801B43">
        <w:rPr>
          <w:sz w:val="36"/>
          <w:szCs w:val="36"/>
        </w:rPr>
        <w:t>Westlaw</w:t>
      </w:r>
      <w:r>
        <w:rPr>
          <w:sz w:val="36"/>
          <w:szCs w:val="36"/>
        </w:rPr>
        <w:t xml:space="preserve"> online</w:t>
      </w:r>
    </w:p>
    <w:p w14:paraId="4D9A0184" w14:textId="77777777" w:rsidR="00BF6FEA" w:rsidRPr="00801B43" w:rsidRDefault="00BF6FEA" w:rsidP="00BF6FEA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24"/>
          <w:szCs w:val="24"/>
        </w:rPr>
      </w:pPr>
      <w:r w:rsidRPr="00801B43">
        <w:rPr>
          <w:sz w:val="24"/>
          <w:szCs w:val="24"/>
        </w:rPr>
        <w:t xml:space="preserve">Log in to your IPDC’s Community Salesforce site at </w:t>
      </w:r>
      <w:hyperlink r:id="rId8" w:history="1">
        <w:r w:rsidRPr="00801B43">
          <w:rPr>
            <w:rStyle w:val="Hyperlink"/>
            <w:sz w:val="24"/>
            <w:szCs w:val="24"/>
          </w:rPr>
          <w:t>https://ipdc.force.com/login</w:t>
        </w:r>
      </w:hyperlink>
      <w:r w:rsidRPr="00801B43">
        <w:rPr>
          <w:sz w:val="24"/>
          <w:szCs w:val="24"/>
        </w:rPr>
        <w:t xml:space="preserve"> </w:t>
      </w:r>
    </w:p>
    <w:p w14:paraId="28390384" w14:textId="3FCC0D29" w:rsidR="00BF6FEA" w:rsidRPr="00801B43" w:rsidRDefault="00BF6FEA" w:rsidP="00BF6FEA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24"/>
          <w:szCs w:val="24"/>
        </w:rPr>
      </w:pPr>
      <w:r w:rsidRPr="00801B43">
        <w:rPr>
          <w:sz w:val="24"/>
          <w:szCs w:val="24"/>
        </w:rPr>
        <w:t xml:space="preserve">Your username is your email address followed by .ipdc.  For example: janedoe@janedoelaw.com.ipdc &lt;--don't forget </w:t>
      </w:r>
      <w:r w:rsidR="00801B43">
        <w:rPr>
          <w:sz w:val="24"/>
          <w:szCs w:val="24"/>
        </w:rPr>
        <w:t xml:space="preserve">to add </w:t>
      </w:r>
      <w:r w:rsidRPr="00801B43">
        <w:rPr>
          <w:sz w:val="24"/>
          <w:szCs w:val="24"/>
        </w:rPr>
        <w:t>.ipdc</w:t>
      </w:r>
      <w:r w:rsidR="00801B43">
        <w:rPr>
          <w:sz w:val="24"/>
          <w:szCs w:val="24"/>
        </w:rPr>
        <w:t xml:space="preserve"> at the end of your email </w:t>
      </w:r>
      <w:r w:rsidR="00801B43" w:rsidRPr="00801B43">
        <w:rPr>
          <w:sz w:val="24"/>
          <w:szCs w:val="24"/>
        </w:rPr>
        <w:t>address.</w:t>
      </w:r>
      <w:r w:rsidRPr="00801B43">
        <w:rPr>
          <w:sz w:val="24"/>
          <w:szCs w:val="24"/>
        </w:rPr>
        <w:t xml:space="preserve"> </w:t>
      </w:r>
    </w:p>
    <w:p w14:paraId="792DDC69" w14:textId="3B6AA16B" w:rsidR="00504317" w:rsidRPr="00504317" w:rsidRDefault="00BF6FEA" w:rsidP="00DC79EF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504317">
        <w:rPr>
          <w:sz w:val="24"/>
          <w:szCs w:val="24"/>
        </w:rPr>
        <w:t>If you</w:t>
      </w:r>
      <w:r w:rsidR="00801B43" w:rsidRPr="00504317">
        <w:rPr>
          <w:sz w:val="24"/>
          <w:szCs w:val="24"/>
        </w:rPr>
        <w:t xml:space="preserve"> have</w:t>
      </w:r>
      <w:r w:rsidRPr="00504317">
        <w:rPr>
          <w:sz w:val="24"/>
          <w:szCs w:val="24"/>
        </w:rPr>
        <w:t xml:space="preserve"> forgotten your password or if this is the first time you are accessing the site, click “</w:t>
      </w:r>
      <w:r w:rsidRPr="00504317">
        <w:rPr>
          <w:i/>
          <w:iCs/>
          <w:sz w:val="24"/>
          <w:szCs w:val="24"/>
        </w:rPr>
        <w:t>Forgot your Password</w:t>
      </w:r>
      <w:r w:rsidRPr="00504317">
        <w:rPr>
          <w:sz w:val="24"/>
          <w:szCs w:val="24"/>
        </w:rPr>
        <w:t xml:space="preserve">.”  </w:t>
      </w:r>
      <w:r w:rsidR="00504317" w:rsidRPr="00504317">
        <w:rPr>
          <w:sz w:val="24"/>
          <w:szCs w:val="24"/>
        </w:rPr>
        <w:t xml:space="preserve">Otherwise, jump to Step </w:t>
      </w:r>
      <w:r w:rsidR="00504317">
        <w:rPr>
          <w:sz w:val="24"/>
          <w:szCs w:val="24"/>
        </w:rPr>
        <w:t>4</w:t>
      </w:r>
      <w:r w:rsidR="00504317" w:rsidRPr="00504317">
        <w:rPr>
          <w:sz w:val="24"/>
          <w:szCs w:val="24"/>
        </w:rPr>
        <w:t xml:space="preserve">.    </w:t>
      </w:r>
      <w:r w:rsidRPr="00504317">
        <w:rPr>
          <w:b/>
          <w:bCs/>
          <w:sz w:val="24"/>
          <w:szCs w:val="24"/>
          <w:u w:val="double"/>
        </w:rPr>
        <w:t xml:space="preserve">Remember, your username is your email address followed by .ipdc.  </w:t>
      </w:r>
      <w:r w:rsidRPr="00504317">
        <w:rPr>
          <w:sz w:val="24"/>
          <w:szCs w:val="24"/>
        </w:rPr>
        <w:t>If you do not</w:t>
      </w:r>
      <w:r w:rsidRPr="00504317">
        <w:rPr>
          <w:b/>
          <w:bCs/>
          <w:sz w:val="24"/>
          <w:szCs w:val="24"/>
          <w:u w:val="single"/>
        </w:rPr>
        <w:t xml:space="preserve"> </w:t>
      </w:r>
      <w:r w:rsidRPr="00504317">
        <w:rPr>
          <w:sz w:val="24"/>
          <w:szCs w:val="24"/>
        </w:rPr>
        <w:t xml:space="preserve">add “. Ipdc” at the end of your username. you will not receive a link from the system to re(set) your password.   </w:t>
      </w:r>
    </w:p>
    <w:p w14:paraId="32798860" w14:textId="53E7A83C" w:rsidR="00BF6FEA" w:rsidRPr="00504317" w:rsidRDefault="00BF6FEA" w:rsidP="00504317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24"/>
          <w:szCs w:val="24"/>
        </w:rPr>
      </w:pPr>
      <w:r w:rsidRPr="00504317">
        <w:rPr>
          <w:sz w:val="24"/>
          <w:szCs w:val="24"/>
        </w:rPr>
        <w:t xml:space="preserve">Once logged in, go to the tab labeled “On-demand training &amp; publication for purchase” </w:t>
      </w:r>
      <w:r w:rsidRPr="00504317">
        <w:rPr>
          <w:b/>
          <w:bCs/>
          <w:sz w:val="24"/>
          <w:szCs w:val="24"/>
        </w:rPr>
        <w:t>See Figure 1.</w:t>
      </w:r>
    </w:p>
    <w:p w14:paraId="7F9C5089" w14:textId="77777777" w:rsidR="00BF6FEA" w:rsidRPr="00801B43" w:rsidRDefault="00BF6FEA" w:rsidP="00BF6FEA">
      <w:pPr>
        <w:pStyle w:val="ListParagraph"/>
        <w:ind w:left="360"/>
        <w:jc w:val="center"/>
        <w:rPr>
          <w:b/>
          <w:bCs/>
          <w:sz w:val="24"/>
          <w:szCs w:val="24"/>
        </w:rPr>
      </w:pPr>
    </w:p>
    <w:p w14:paraId="53DF6DDB" w14:textId="54B6FB33" w:rsidR="00BF6FEA" w:rsidRPr="00801B43" w:rsidRDefault="00BF6FEA" w:rsidP="00504317">
      <w:pPr>
        <w:pStyle w:val="ListParagraph"/>
        <w:ind w:left="360"/>
        <w:jc w:val="center"/>
        <w:rPr>
          <w:b/>
          <w:bCs/>
          <w:sz w:val="24"/>
          <w:szCs w:val="24"/>
        </w:rPr>
      </w:pPr>
      <w:r w:rsidRPr="00801B43">
        <w:rPr>
          <w:b/>
          <w:bCs/>
          <w:sz w:val="24"/>
          <w:szCs w:val="24"/>
        </w:rPr>
        <w:t>Figure 1</w:t>
      </w:r>
    </w:p>
    <w:p w14:paraId="617F5FCC" w14:textId="5F4F734C" w:rsidR="00BF6FEA" w:rsidRPr="00801B43" w:rsidRDefault="00BF6FEA" w:rsidP="00BF6FEA">
      <w:pPr>
        <w:pStyle w:val="ListParagraph"/>
        <w:ind w:left="360"/>
        <w:jc w:val="center"/>
        <w:rPr>
          <w:b/>
          <w:bCs/>
          <w:sz w:val="24"/>
          <w:szCs w:val="24"/>
        </w:rPr>
      </w:pPr>
      <w:r w:rsidRPr="00801B43">
        <w:rPr>
          <w:noProof/>
          <w:sz w:val="24"/>
          <w:szCs w:val="24"/>
        </w:rPr>
        <w:drawing>
          <wp:inline distT="0" distB="0" distL="0" distR="0" wp14:anchorId="63F4E6D3" wp14:editId="1200EE62">
            <wp:extent cx="5295900" cy="2170413"/>
            <wp:effectExtent l="0" t="0" r="0" b="0"/>
            <wp:docPr id="6" name="Picture 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81270" cy="220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724BF" w14:textId="77777777" w:rsidR="00BF6FEA" w:rsidRPr="00801B43" w:rsidRDefault="00BF6FEA" w:rsidP="00BF6FEA">
      <w:pPr>
        <w:pStyle w:val="ListParagraph"/>
        <w:spacing w:after="0" w:line="240" w:lineRule="auto"/>
        <w:ind w:left="360"/>
        <w:jc w:val="center"/>
        <w:rPr>
          <w:b/>
          <w:bCs/>
          <w:sz w:val="24"/>
          <w:szCs w:val="24"/>
        </w:rPr>
      </w:pPr>
    </w:p>
    <w:p w14:paraId="7B718A56" w14:textId="77777777" w:rsidR="00BF6FEA" w:rsidRPr="00801B43" w:rsidRDefault="00BF6FEA" w:rsidP="00BF6FEA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24"/>
          <w:szCs w:val="24"/>
        </w:rPr>
      </w:pPr>
      <w:r w:rsidRPr="00801B43">
        <w:rPr>
          <w:sz w:val="24"/>
          <w:szCs w:val="24"/>
        </w:rPr>
        <w:t xml:space="preserve">Scroll down the page and choose the product, "Westlaw." </w:t>
      </w:r>
    </w:p>
    <w:p w14:paraId="60E4AA73" w14:textId="0B55CC5B" w:rsidR="00BF6FEA" w:rsidRPr="00801B43" w:rsidRDefault="00BF6FEA" w:rsidP="00BF6FEA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801B43">
        <w:rPr>
          <w:sz w:val="24"/>
          <w:szCs w:val="24"/>
        </w:rPr>
        <w:t xml:space="preserve">Click the red button next to the </w:t>
      </w:r>
      <w:r w:rsidR="00504317">
        <w:rPr>
          <w:sz w:val="24"/>
          <w:szCs w:val="24"/>
        </w:rPr>
        <w:t>Westlaw</w:t>
      </w:r>
      <w:r w:rsidRPr="00801B43">
        <w:rPr>
          <w:sz w:val="24"/>
          <w:szCs w:val="24"/>
        </w:rPr>
        <w:t xml:space="preserve"> product. </w:t>
      </w:r>
      <w:r w:rsidRPr="00801B43">
        <w:rPr>
          <w:b/>
          <w:bCs/>
          <w:sz w:val="24"/>
          <w:szCs w:val="24"/>
        </w:rPr>
        <w:t>See Figure 2</w:t>
      </w:r>
      <w:r w:rsidRPr="00801B43">
        <w:rPr>
          <w:sz w:val="24"/>
          <w:szCs w:val="24"/>
        </w:rPr>
        <w:t>.</w:t>
      </w:r>
    </w:p>
    <w:p w14:paraId="2A8B93EC" w14:textId="47B683AD" w:rsidR="00BF6FEA" w:rsidRPr="00801B43" w:rsidRDefault="00BF6FEA" w:rsidP="00BF6FEA">
      <w:pPr>
        <w:pStyle w:val="ListParagraph"/>
        <w:ind w:left="360"/>
        <w:rPr>
          <w:sz w:val="24"/>
          <w:szCs w:val="24"/>
        </w:rPr>
      </w:pPr>
    </w:p>
    <w:p w14:paraId="1906C3B5" w14:textId="77777777" w:rsidR="00BF6FEA" w:rsidRPr="00801B43" w:rsidRDefault="00BF6FEA" w:rsidP="00BF6FEA">
      <w:pPr>
        <w:jc w:val="center"/>
        <w:rPr>
          <w:sz w:val="36"/>
          <w:szCs w:val="36"/>
        </w:rPr>
      </w:pPr>
      <w:r w:rsidRPr="00801B43">
        <w:rPr>
          <w:sz w:val="36"/>
          <w:szCs w:val="36"/>
        </w:rPr>
        <w:t>Figure 2</w:t>
      </w:r>
    </w:p>
    <w:p w14:paraId="03B244C6" w14:textId="77777777" w:rsidR="00BF6FEA" w:rsidRPr="00801B43" w:rsidRDefault="00BF6FEA" w:rsidP="00BF6FEA">
      <w:pPr>
        <w:jc w:val="center"/>
        <w:rPr>
          <w:sz w:val="24"/>
          <w:szCs w:val="24"/>
        </w:rPr>
      </w:pPr>
      <w:r w:rsidRPr="00801B43">
        <w:rPr>
          <w:noProof/>
          <w:sz w:val="24"/>
          <w:szCs w:val="24"/>
        </w:rPr>
        <w:drawing>
          <wp:inline distT="0" distB="0" distL="0" distR="0" wp14:anchorId="013100B1" wp14:editId="6BD5A7D9">
            <wp:extent cx="5138220" cy="1247775"/>
            <wp:effectExtent l="0" t="0" r="0" b="0"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48131" cy="1250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508D7" w14:textId="77777777" w:rsidR="00BF6FEA" w:rsidRPr="00801B43" w:rsidRDefault="00BF6FEA" w:rsidP="00BF6FEA">
      <w:pPr>
        <w:rPr>
          <w:sz w:val="24"/>
          <w:szCs w:val="24"/>
        </w:rPr>
      </w:pPr>
    </w:p>
    <w:p w14:paraId="3FE64D81" w14:textId="77777777" w:rsidR="00BF6FEA" w:rsidRPr="00801B43" w:rsidRDefault="00BF6FEA" w:rsidP="00BF6FEA">
      <w:pPr>
        <w:pStyle w:val="ListParagraph"/>
        <w:ind w:left="360"/>
        <w:rPr>
          <w:sz w:val="24"/>
          <w:szCs w:val="24"/>
        </w:rPr>
      </w:pPr>
    </w:p>
    <w:p w14:paraId="7F616231" w14:textId="020BC4F4" w:rsidR="00BF6FEA" w:rsidRPr="00801B43" w:rsidRDefault="00BF6FEA" w:rsidP="00BF6FEA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801B43">
        <w:rPr>
          <w:sz w:val="24"/>
          <w:szCs w:val="24"/>
        </w:rPr>
        <w:t xml:space="preserve">Scroll back to the top of the webpage and choose the checkout option. </w:t>
      </w:r>
      <w:r w:rsidRPr="00801B43">
        <w:rPr>
          <w:b/>
          <w:bCs/>
          <w:sz w:val="24"/>
          <w:szCs w:val="24"/>
        </w:rPr>
        <w:t>See Figure 3.</w:t>
      </w:r>
    </w:p>
    <w:p w14:paraId="188F6E74" w14:textId="6AF7F647" w:rsidR="00801B43" w:rsidRPr="00801B43" w:rsidRDefault="00801B43" w:rsidP="00801B43">
      <w:pPr>
        <w:pStyle w:val="ListParagraph"/>
        <w:ind w:left="360"/>
        <w:rPr>
          <w:b/>
          <w:bCs/>
          <w:sz w:val="24"/>
          <w:szCs w:val="24"/>
        </w:rPr>
      </w:pPr>
    </w:p>
    <w:p w14:paraId="45AFE539" w14:textId="4C7150CF" w:rsidR="00801B43" w:rsidRPr="00801B43" w:rsidRDefault="00801B43" w:rsidP="00801B43">
      <w:pPr>
        <w:pStyle w:val="ListParagraph"/>
        <w:ind w:left="360"/>
        <w:jc w:val="center"/>
        <w:rPr>
          <w:b/>
          <w:bCs/>
          <w:sz w:val="36"/>
          <w:szCs w:val="36"/>
        </w:rPr>
      </w:pPr>
      <w:r w:rsidRPr="00801B43"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F2F55F8" wp14:editId="7E042918">
            <wp:simplePos x="0" y="0"/>
            <wp:positionH relativeFrom="column">
              <wp:posOffset>713740</wp:posOffset>
            </wp:positionH>
            <wp:positionV relativeFrom="paragraph">
              <wp:posOffset>419735</wp:posOffset>
            </wp:positionV>
            <wp:extent cx="4600575" cy="2197100"/>
            <wp:effectExtent l="0" t="0" r="0" b="0"/>
            <wp:wrapTopAndBottom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01B43">
        <w:rPr>
          <w:b/>
          <w:bCs/>
          <w:sz w:val="36"/>
          <w:szCs w:val="36"/>
        </w:rPr>
        <w:t>Figure 3</w:t>
      </w:r>
    </w:p>
    <w:p w14:paraId="2D0EBD8A" w14:textId="495B3E49" w:rsidR="00801B43" w:rsidRPr="00801B43" w:rsidRDefault="00801B43" w:rsidP="00801B43">
      <w:pPr>
        <w:pStyle w:val="ListParagraph"/>
        <w:ind w:left="360"/>
        <w:rPr>
          <w:b/>
          <w:bCs/>
          <w:sz w:val="24"/>
          <w:szCs w:val="24"/>
        </w:rPr>
      </w:pPr>
    </w:p>
    <w:p w14:paraId="30EDE706" w14:textId="77777777" w:rsidR="00801B43" w:rsidRPr="00801B43" w:rsidRDefault="00801B43" w:rsidP="00801B43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14:paraId="7FCB26B0" w14:textId="77777777" w:rsidR="00801B43" w:rsidRPr="00801B43" w:rsidRDefault="00BF6FEA" w:rsidP="00BF6FEA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801B43">
        <w:rPr>
          <w:sz w:val="24"/>
          <w:szCs w:val="24"/>
        </w:rPr>
        <w:t>You can pay for your yearly access to online legal research by using a credit card</w:t>
      </w:r>
      <w:r w:rsidR="00801B43" w:rsidRPr="00801B43">
        <w:rPr>
          <w:sz w:val="24"/>
          <w:szCs w:val="24"/>
        </w:rPr>
        <w:t xml:space="preserve"> or check</w:t>
      </w:r>
      <w:r w:rsidRPr="00801B43">
        <w:rPr>
          <w:sz w:val="24"/>
          <w:szCs w:val="24"/>
        </w:rPr>
        <w:t xml:space="preserve">. </w:t>
      </w:r>
    </w:p>
    <w:p w14:paraId="5600E38A" w14:textId="758D74C7" w:rsidR="00BF6FEA" w:rsidRPr="00801B43" w:rsidRDefault="00BF6FEA" w:rsidP="00BF6FEA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sz w:val="24"/>
          <w:szCs w:val="24"/>
        </w:rPr>
      </w:pPr>
      <w:r w:rsidRPr="00801B43">
        <w:rPr>
          <w:sz w:val="24"/>
          <w:szCs w:val="24"/>
        </w:rPr>
        <w:t xml:space="preserve">If you need </w:t>
      </w:r>
      <w:r w:rsidR="00801B43" w:rsidRPr="00801B43">
        <w:rPr>
          <w:sz w:val="24"/>
          <w:szCs w:val="24"/>
        </w:rPr>
        <w:t xml:space="preserve">assistance with paying online, </w:t>
      </w:r>
      <w:r w:rsidRPr="00801B43">
        <w:rPr>
          <w:sz w:val="24"/>
          <w:szCs w:val="24"/>
        </w:rPr>
        <w:t xml:space="preserve">please contact me at </w:t>
      </w:r>
      <w:hyperlink r:id="rId12" w:history="1">
        <w:r w:rsidR="00801B43" w:rsidRPr="00801B43">
          <w:rPr>
            <w:rStyle w:val="Hyperlink"/>
            <w:sz w:val="24"/>
            <w:szCs w:val="24"/>
          </w:rPr>
          <w:t>JByrne1@pdc.in.gov</w:t>
        </w:r>
      </w:hyperlink>
      <w:r w:rsidR="00801B43" w:rsidRPr="00801B43">
        <w:rPr>
          <w:sz w:val="24"/>
          <w:szCs w:val="24"/>
        </w:rPr>
        <w:t xml:space="preserve"> </w:t>
      </w:r>
    </w:p>
    <w:p w14:paraId="7B261B24" w14:textId="2AFC27D3" w:rsidR="00BF6FEA" w:rsidRPr="00801B43" w:rsidRDefault="00BF6FEA" w:rsidP="00BF6FEA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801B43">
        <w:rPr>
          <w:sz w:val="24"/>
          <w:szCs w:val="24"/>
        </w:rPr>
        <w:t>You can renew your access next year by following these same instructions</w:t>
      </w:r>
    </w:p>
    <w:p w14:paraId="2CEF42FE" w14:textId="77777777" w:rsidR="00BF6FEA" w:rsidRPr="00801B43" w:rsidRDefault="00BF6FEA" w:rsidP="00155EB3">
      <w:pPr>
        <w:rPr>
          <w:sz w:val="24"/>
          <w:szCs w:val="24"/>
        </w:rPr>
      </w:pPr>
    </w:p>
    <w:p w14:paraId="68503471" w14:textId="77777777" w:rsidR="00155EB3" w:rsidRPr="00801B43" w:rsidRDefault="00155EB3">
      <w:pPr>
        <w:rPr>
          <w:sz w:val="24"/>
          <w:szCs w:val="24"/>
        </w:rPr>
      </w:pPr>
    </w:p>
    <w:sectPr w:rsidR="00155EB3" w:rsidRPr="00801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14BF1"/>
    <w:multiLevelType w:val="hybridMultilevel"/>
    <w:tmpl w:val="27207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7182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szQzMrA0MgEicyUdpeDU4uLM/DyQAsNaAInKxPIsAAAA"/>
  </w:docVars>
  <w:rsids>
    <w:rsidRoot w:val="00155EB3"/>
    <w:rsid w:val="000D4EAF"/>
    <w:rsid w:val="00155EB3"/>
    <w:rsid w:val="003476D0"/>
    <w:rsid w:val="004A138A"/>
    <w:rsid w:val="00504317"/>
    <w:rsid w:val="00801B43"/>
    <w:rsid w:val="009058F5"/>
    <w:rsid w:val="00BF6FEA"/>
    <w:rsid w:val="00DC79EF"/>
    <w:rsid w:val="00E90F42"/>
    <w:rsid w:val="00FB5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E8D56"/>
  <w15:chartTrackingRefBased/>
  <w15:docId w15:val="{8188E5A0-0800-4E9C-9BF3-9DFF2300A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E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5E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5E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5E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1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dc.force.com/login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Byrne1@pdc.in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F7E8DC27C1424B920C2C268FC61F2B" ma:contentTypeVersion="16" ma:contentTypeDescription="Create a new document." ma:contentTypeScope="" ma:versionID="1645e0ba8ae71a189f2ca136002d074b">
  <xsd:schema xmlns:xsd="http://www.w3.org/2001/XMLSchema" xmlns:xs="http://www.w3.org/2001/XMLSchema" xmlns:p="http://schemas.microsoft.com/office/2006/metadata/properties" xmlns:ns1="http://schemas.microsoft.com/sharepoint/v3" xmlns:ns2="19f9304c-805d-4861-baca-e08d89417028" xmlns:ns3="a1ae6fbb-4e2c-48b7-8c7c-b89e86a0d2ee" xmlns:ns4="ddb5066c-6899-482b-9ea0-5145f9da9989" targetNamespace="http://schemas.microsoft.com/office/2006/metadata/properties" ma:root="true" ma:fieldsID="e6d1b1747799bfba62545b3c95d646db" ns1:_="" ns2:_="" ns3:_="" ns4:_="">
    <xsd:import namespace="http://schemas.microsoft.com/sharepoint/v3"/>
    <xsd:import namespace="19f9304c-805d-4861-baca-e08d89417028"/>
    <xsd:import namespace="a1ae6fbb-4e2c-48b7-8c7c-b89e86a0d2ee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f9304c-805d-4861-baca-e08d894170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e6fbb-4e2c-48b7-8c7c-b89e86a0d2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7f00ac69-b4a1-47f8-b767-83f4d3b86c97}" ma:internalName="TaxCatchAll" ma:showField="CatchAllData" ma:web="a1ae6fbb-4e2c-48b7-8c7c-b89e86a0d2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ddb5066c-6899-482b-9ea0-5145f9da9989" xsi:nil="true"/>
    <_ip_UnifiedCompliancePolicyProperties xmlns="http://schemas.microsoft.com/sharepoint/v3" xsi:nil="true"/>
    <lcf76f155ced4ddcb4097134ff3c332f xmlns="19f9304c-805d-4861-baca-e08d8941702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C3347D-809F-431E-A149-DD62E09C78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9f9304c-805d-4861-baca-e08d89417028"/>
    <ds:schemaRef ds:uri="a1ae6fbb-4e2c-48b7-8c7c-b89e86a0d2ee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99EA05-66B1-4B86-B024-1C1EAD1C722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db5066c-6899-482b-9ea0-5145f9da9989"/>
    <ds:schemaRef ds:uri="19f9304c-805d-4861-baca-e08d89417028"/>
  </ds:schemaRefs>
</ds:datastoreItem>
</file>

<file path=customXml/itemProps3.xml><?xml version="1.0" encoding="utf-8"?>
<ds:datastoreItem xmlns:ds="http://schemas.openxmlformats.org/officeDocument/2006/customXml" ds:itemID="{F6D3A143-036F-480A-BAD7-82C195D234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96</Words>
  <Characters>1123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, Michael</dc:creator>
  <cp:keywords/>
  <dc:description/>
  <cp:lastModifiedBy>Moore, Michael</cp:lastModifiedBy>
  <cp:revision>3</cp:revision>
  <dcterms:created xsi:type="dcterms:W3CDTF">2022-06-27T22:52:00Z</dcterms:created>
  <dcterms:modified xsi:type="dcterms:W3CDTF">2022-07-08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F7E8DC27C1424B920C2C268FC61F2B</vt:lpwstr>
  </property>
  <property fmtid="{D5CDD505-2E9C-101B-9397-08002B2CF9AE}" pid="3" name="MediaServiceImageTags">
    <vt:lpwstr/>
  </property>
</Properties>
</file>